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660EF" w14:textId="77777777" w:rsidR="00891211" w:rsidRDefault="009C7AF5" w:rsidP="005D3290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              </w:t>
      </w:r>
    </w:p>
    <w:p w14:paraId="56919D8B" w14:textId="77777777" w:rsidR="006B7D3F" w:rsidRDefault="006B7D3F" w:rsidP="005D3290">
      <w:pPr>
        <w:jc w:val="center"/>
        <w:rPr>
          <w:rFonts w:ascii="Arial" w:hAnsi="Arial" w:cs="Arial"/>
          <w:b/>
          <w:sz w:val="24"/>
          <w:szCs w:val="24"/>
        </w:rPr>
      </w:pPr>
    </w:p>
    <w:p w14:paraId="2B55CCD7" w14:textId="77777777" w:rsidR="005D3290" w:rsidRPr="00FE0B87" w:rsidRDefault="00891211" w:rsidP="005D3290">
      <w:pPr>
        <w:jc w:val="center"/>
        <w:rPr>
          <w:rFonts w:ascii="Arial" w:hAnsi="Arial" w:cs="Arial"/>
          <w:b/>
          <w:sz w:val="24"/>
          <w:szCs w:val="24"/>
        </w:rPr>
      </w:pPr>
      <w:r w:rsidRPr="00FE0B87">
        <w:rPr>
          <w:rFonts w:ascii="Arial" w:hAnsi="Arial" w:cs="Arial"/>
          <w:b/>
          <w:sz w:val="24"/>
          <w:szCs w:val="24"/>
        </w:rPr>
        <w:t xml:space="preserve">REQUESTING </w:t>
      </w:r>
      <w:r w:rsidR="005D3290" w:rsidRPr="00FE0B87">
        <w:rPr>
          <w:rFonts w:ascii="Arial" w:hAnsi="Arial" w:cs="Arial"/>
          <w:b/>
          <w:sz w:val="24"/>
          <w:szCs w:val="24"/>
        </w:rPr>
        <w:t>CONSENT TO DISCLOSE PERSONAL INFORMATION TO THIRD PARTY SERVICES</w:t>
      </w:r>
      <w:r w:rsidR="00746542" w:rsidRPr="00FE0B87">
        <w:rPr>
          <w:rFonts w:ascii="Arial" w:hAnsi="Arial" w:cs="Arial"/>
          <w:b/>
          <w:sz w:val="24"/>
          <w:szCs w:val="24"/>
        </w:rPr>
        <w:t xml:space="preserve"> </w:t>
      </w:r>
    </w:p>
    <w:p w14:paraId="15A02ACD" w14:textId="77777777" w:rsidR="002B2A86" w:rsidRDefault="002B2A86" w:rsidP="002B2A86">
      <w:pPr>
        <w:rPr>
          <w:rFonts w:ascii="Arial" w:hAnsi="Arial" w:cs="Arial"/>
        </w:rPr>
      </w:pPr>
      <w:r w:rsidRPr="002B2A86">
        <w:rPr>
          <w:rFonts w:ascii="Arial" w:hAnsi="Arial" w:cs="Arial"/>
        </w:rPr>
        <w:t>Student access to the internet is provided in accordance with the school policy (available from the office</w:t>
      </w:r>
      <w:r>
        <w:rPr>
          <w:rFonts w:ascii="Arial" w:hAnsi="Arial" w:cs="Arial"/>
        </w:rPr>
        <w:t xml:space="preserve"> upon request</w:t>
      </w:r>
      <w:r w:rsidR="00EE5082">
        <w:rPr>
          <w:rFonts w:ascii="Arial" w:hAnsi="Arial" w:cs="Arial"/>
        </w:rPr>
        <w:t>)</w:t>
      </w:r>
      <w:r w:rsidRPr="002B2A86">
        <w:rPr>
          <w:rFonts w:ascii="Arial" w:hAnsi="Arial" w:cs="Arial"/>
        </w:rPr>
        <w:t xml:space="preserve">. </w:t>
      </w:r>
    </w:p>
    <w:p w14:paraId="3C96B405" w14:textId="2614F055" w:rsidR="00891211" w:rsidRDefault="0032510B" w:rsidP="0032510B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following </w:t>
      </w:r>
      <w:proofErr w:type="gramStart"/>
      <w:r>
        <w:rPr>
          <w:rFonts w:ascii="Arial" w:hAnsi="Arial" w:cs="Arial"/>
        </w:rPr>
        <w:t>third party</w:t>
      </w:r>
      <w:proofErr w:type="gramEnd"/>
      <w:r>
        <w:rPr>
          <w:rFonts w:ascii="Arial" w:hAnsi="Arial" w:cs="Arial"/>
        </w:rPr>
        <w:t xml:space="preserve"> services are </w:t>
      </w:r>
      <w:r w:rsidRPr="00E16B67">
        <w:rPr>
          <w:rFonts w:ascii="Arial" w:hAnsi="Arial" w:cs="Arial"/>
        </w:rPr>
        <w:t>being used in</w:t>
      </w:r>
      <w:r w:rsidR="000769F7" w:rsidRPr="00E16B67">
        <w:rPr>
          <w:rFonts w:ascii="Arial" w:hAnsi="Arial" w:cs="Arial"/>
        </w:rPr>
        <w:t xml:space="preserve"> </w:t>
      </w:r>
      <w:r w:rsidR="00301E98">
        <w:rPr>
          <w:rFonts w:ascii="Arial" w:hAnsi="Arial" w:cs="Arial"/>
        </w:rPr>
        <w:t>our</w:t>
      </w:r>
      <w:r w:rsidR="00E16B67" w:rsidRPr="00E16B67">
        <w:rPr>
          <w:rFonts w:ascii="Arial" w:hAnsi="Arial" w:cs="Arial"/>
        </w:rPr>
        <w:t xml:space="preserve"> </w:t>
      </w:r>
      <w:r w:rsidR="000769F7" w:rsidRPr="00E16B67">
        <w:rPr>
          <w:rFonts w:ascii="Arial" w:hAnsi="Arial" w:cs="Arial"/>
        </w:rPr>
        <w:t>curriculu</w:t>
      </w:r>
      <w:r w:rsidR="00992B6A">
        <w:rPr>
          <w:rFonts w:ascii="Arial" w:hAnsi="Arial" w:cs="Arial"/>
        </w:rPr>
        <w:t>m</w:t>
      </w:r>
      <w:r w:rsidRPr="00E16B67">
        <w:rPr>
          <w:rFonts w:ascii="Arial" w:hAnsi="Arial" w:cs="Arial"/>
        </w:rPr>
        <w:t xml:space="preserve">.  </w:t>
      </w:r>
      <w:r w:rsidR="00891211" w:rsidRPr="00E16B67">
        <w:rPr>
          <w:rFonts w:ascii="Arial" w:hAnsi="Arial" w:cs="Arial"/>
        </w:rPr>
        <w:t xml:space="preserve">These services </w:t>
      </w:r>
      <w:r w:rsidR="008F798D">
        <w:rPr>
          <w:rFonts w:ascii="Arial" w:hAnsi="Arial" w:cs="Arial"/>
        </w:rPr>
        <w:t xml:space="preserve">may </w:t>
      </w:r>
      <w:r w:rsidR="00891211" w:rsidRPr="00E16B67">
        <w:rPr>
          <w:rFonts w:ascii="Arial" w:hAnsi="Arial" w:cs="Arial"/>
        </w:rPr>
        <w:t>require us to share some personal information about your child</w:t>
      </w:r>
      <w:r w:rsidR="0055150A" w:rsidRPr="00E16B67">
        <w:rPr>
          <w:rFonts w:ascii="Arial" w:hAnsi="Arial" w:cs="Arial"/>
        </w:rPr>
        <w:t xml:space="preserve"> </w:t>
      </w:r>
      <w:r w:rsidR="00891211" w:rsidRPr="00E16B67">
        <w:rPr>
          <w:rFonts w:ascii="Arial" w:hAnsi="Arial" w:cs="Arial"/>
        </w:rPr>
        <w:t xml:space="preserve">and </w:t>
      </w:r>
      <w:r w:rsidR="008F798D">
        <w:rPr>
          <w:rFonts w:ascii="Arial" w:hAnsi="Arial" w:cs="Arial"/>
        </w:rPr>
        <w:t xml:space="preserve">do </w:t>
      </w:r>
      <w:r w:rsidR="00891211" w:rsidRPr="00E16B67">
        <w:rPr>
          <w:rFonts w:ascii="Arial" w:hAnsi="Arial" w:cs="Arial"/>
        </w:rPr>
        <w:t>require you to provide consent for each service</w:t>
      </w:r>
      <w:r w:rsidR="0055150A" w:rsidRPr="00E16B67">
        <w:rPr>
          <w:rFonts w:ascii="Arial" w:hAnsi="Arial" w:cs="Arial"/>
        </w:rPr>
        <w:t xml:space="preserve"> before we do so.</w:t>
      </w:r>
      <w:r w:rsidR="00D61FFC">
        <w:rPr>
          <w:rFonts w:ascii="Arial" w:hAnsi="Arial" w:cs="Arial"/>
        </w:rPr>
        <w:t xml:space="preserve">  Some </w:t>
      </w:r>
      <w:r w:rsidR="00D61FFC" w:rsidRPr="005D3290">
        <w:rPr>
          <w:rFonts w:ascii="Arial" w:hAnsi="Arial" w:cs="Arial"/>
        </w:rPr>
        <w:t>information may be stored outside of Australia</w:t>
      </w:r>
      <w:r w:rsidR="00D61FFC">
        <w:rPr>
          <w:rFonts w:ascii="Arial" w:hAnsi="Arial" w:cs="Arial"/>
        </w:rPr>
        <w:t>.</w:t>
      </w:r>
    </w:p>
    <w:p w14:paraId="7C84EA78" w14:textId="77777777" w:rsidR="00E65E1A" w:rsidRPr="006B7D3F" w:rsidRDefault="00E65E1A" w:rsidP="0032510B">
      <w:pPr>
        <w:rPr>
          <w:rFonts w:ascii="Arial" w:hAnsi="Arial" w:cs="Arial"/>
          <w:sz w:val="10"/>
        </w:rPr>
      </w:pPr>
    </w:p>
    <w:tbl>
      <w:tblPr>
        <w:tblStyle w:val="TableGrid2"/>
        <w:tblW w:w="4999" w:type="pct"/>
        <w:tblInd w:w="-85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904"/>
        <w:gridCol w:w="1899"/>
        <w:gridCol w:w="3325"/>
        <w:gridCol w:w="3326"/>
      </w:tblGrid>
      <w:tr w:rsidR="00044359" w:rsidRPr="00044359" w14:paraId="5094EF5A" w14:textId="77777777" w:rsidTr="00044359">
        <w:trPr>
          <w:trHeight w:val="3471"/>
        </w:trPr>
        <w:tc>
          <w:tcPr>
            <w:tcW w:w="910" w:type="pct"/>
          </w:tcPr>
          <w:p w14:paraId="122408D0" w14:textId="62D364F0" w:rsidR="00044359" w:rsidRDefault="00044359" w:rsidP="00044359">
            <w:pPr>
              <w:spacing w:before="40" w:after="40" w:line="240" w:lineRule="auto"/>
              <w:rPr>
                <w:rFonts w:cstheme="minorHAnsi"/>
                <w:b/>
              </w:rPr>
            </w:pPr>
            <w:bookmarkStart w:id="0" w:name="_Hlk40427831"/>
            <w:r w:rsidRPr="00044359">
              <w:rPr>
                <w:rFonts w:cstheme="minorHAnsi"/>
                <w:b/>
              </w:rPr>
              <w:t>Name</w:t>
            </w:r>
          </w:p>
          <w:p w14:paraId="62D44252" w14:textId="77777777" w:rsidR="003F6DAE" w:rsidRPr="00044359" w:rsidRDefault="003F6DAE" w:rsidP="00044359">
            <w:pPr>
              <w:spacing w:before="40" w:after="40" w:line="240" w:lineRule="auto"/>
              <w:rPr>
                <w:rFonts w:cstheme="minorHAnsi"/>
                <w:b/>
              </w:rPr>
            </w:pPr>
          </w:p>
          <w:p w14:paraId="0B72D9EC" w14:textId="0AC3B490" w:rsidR="00044359" w:rsidRDefault="00044359" w:rsidP="00044359">
            <w:pPr>
              <w:spacing w:before="40" w:after="40" w:line="240" w:lineRule="auto"/>
              <w:rPr>
                <w:rFonts w:cstheme="minorHAnsi"/>
              </w:rPr>
            </w:pPr>
            <w:r w:rsidRPr="00044359">
              <w:rPr>
                <w:rFonts w:cstheme="minorHAnsi"/>
              </w:rPr>
              <w:t>Mat</w:t>
            </w:r>
            <w:r w:rsidR="003F6DAE">
              <w:rPr>
                <w:rFonts w:cstheme="minorHAnsi"/>
              </w:rPr>
              <w:t>hletics</w:t>
            </w:r>
            <w:r w:rsidR="00E53A16">
              <w:rPr>
                <w:rFonts w:cstheme="minorHAnsi"/>
              </w:rPr>
              <w:t xml:space="preserve"> and</w:t>
            </w:r>
          </w:p>
          <w:p w14:paraId="46385DA4" w14:textId="385AFBCF" w:rsidR="00E53A16" w:rsidRDefault="00E53A16" w:rsidP="00044359">
            <w:pPr>
              <w:spacing w:before="40" w:after="40" w:line="24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Mathseeds</w:t>
            </w:r>
            <w:proofErr w:type="spellEnd"/>
          </w:p>
          <w:p w14:paraId="20FB46AF" w14:textId="77777777" w:rsidR="003F6DAE" w:rsidRPr="00044359" w:rsidRDefault="003F6DAE" w:rsidP="00044359">
            <w:pPr>
              <w:spacing w:before="40" w:after="40" w:line="240" w:lineRule="auto"/>
              <w:rPr>
                <w:rFonts w:cstheme="minorHAnsi"/>
              </w:rPr>
            </w:pPr>
          </w:p>
          <w:p w14:paraId="4FAB722C" w14:textId="24EF2572" w:rsidR="00044359" w:rsidRPr="00044359" w:rsidRDefault="00243E1F" w:rsidP="00044359">
            <w:pPr>
              <w:spacing w:before="40" w:after="40" w:line="240" w:lineRule="auto"/>
            </w:pPr>
            <w:hyperlink r:id="rId8" w:history="1">
              <w:r w:rsidR="003F6DAE" w:rsidRPr="00E811E3">
                <w:rPr>
                  <w:rStyle w:val="Hyperlink"/>
                  <w:rFonts w:cstheme="minorHAnsi"/>
                </w:rPr>
                <w:t>https://www.3plearning.com/</w:t>
              </w:r>
            </w:hyperlink>
            <w:r w:rsidR="003F6DAE" w:rsidRPr="00E811E3">
              <w:rPr>
                <w:rFonts w:cstheme="minorHAnsi"/>
              </w:rPr>
              <w:t xml:space="preserve">  </w:t>
            </w:r>
          </w:p>
          <w:p w14:paraId="7F47E1E4" w14:textId="77777777" w:rsidR="00044359" w:rsidRPr="00044359" w:rsidRDefault="00044359" w:rsidP="00044359">
            <w:pPr>
              <w:spacing w:before="40" w:after="40" w:line="240" w:lineRule="auto"/>
              <w:rPr>
                <w:rFonts w:cstheme="minorHAnsi"/>
              </w:rPr>
            </w:pPr>
          </w:p>
          <w:p w14:paraId="03B1D4DA" w14:textId="77777777" w:rsidR="00044359" w:rsidRPr="00044359" w:rsidRDefault="00044359" w:rsidP="00044359">
            <w:pPr>
              <w:spacing w:before="40" w:after="40" w:line="240" w:lineRule="auto"/>
              <w:rPr>
                <w:rFonts w:cstheme="minorHAnsi"/>
              </w:rPr>
            </w:pPr>
          </w:p>
        </w:tc>
        <w:tc>
          <w:tcPr>
            <w:tcW w:w="908" w:type="pct"/>
          </w:tcPr>
          <w:p w14:paraId="583F6DC2" w14:textId="77777777" w:rsidR="00044359" w:rsidRPr="00044359" w:rsidRDefault="00044359" w:rsidP="00044359">
            <w:pPr>
              <w:spacing w:before="40" w:after="40" w:line="240" w:lineRule="auto"/>
              <w:rPr>
                <w:rFonts w:cstheme="minorHAnsi"/>
                <w:b/>
              </w:rPr>
            </w:pPr>
            <w:r w:rsidRPr="00044359">
              <w:rPr>
                <w:rFonts w:cstheme="minorHAnsi"/>
                <w:b/>
              </w:rPr>
              <w:t>Category</w:t>
            </w:r>
          </w:p>
          <w:p w14:paraId="14629F05" w14:textId="77777777" w:rsidR="00044359" w:rsidRPr="00044359" w:rsidRDefault="00044359" w:rsidP="00044359">
            <w:pPr>
              <w:spacing w:before="40" w:after="40" w:line="240" w:lineRule="auto"/>
              <w:rPr>
                <w:rFonts w:cstheme="minorHAnsi"/>
              </w:rPr>
            </w:pPr>
            <w:r w:rsidRPr="00044359">
              <w:rPr>
                <w:rFonts w:cstheme="minorHAnsi"/>
              </w:rPr>
              <w:t>Teaching and Learning</w:t>
            </w:r>
          </w:p>
          <w:p w14:paraId="267B39BE" w14:textId="77777777" w:rsidR="00044359" w:rsidRPr="00044359" w:rsidRDefault="00044359" w:rsidP="00044359">
            <w:pPr>
              <w:spacing w:before="40" w:after="40" w:line="240" w:lineRule="auto"/>
              <w:rPr>
                <w:rFonts w:cstheme="minorHAnsi"/>
              </w:rPr>
            </w:pPr>
          </w:p>
        </w:tc>
        <w:tc>
          <w:tcPr>
            <w:tcW w:w="1590" w:type="pct"/>
          </w:tcPr>
          <w:p w14:paraId="601A6BCF" w14:textId="77777777" w:rsidR="003F6DAE" w:rsidRPr="003F6DAE" w:rsidRDefault="003F6DAE" w:rsidP="003F6DAE">
            <w:pPr>
              <w:spacing w:before="40" w:after="40" w:line="240" w:lineRule="auto"/>
              <w:rPr>
                <w:rFonts w:cstheme="minorHAnsi"/>
                <w:b/>
              </w:rPr>
            </w:pPr>
            <w:r w:rsidRPr="003F6DAE">
              <w:rPr>
                <w:rFonts w:cstheme="minorHAnsi"/>
                <w:b/>
              </w:rPr>
              <w:t>Information Disclosed:</w:t>
            </w:r>
            <w:r w:rsidRPr="003F6DAE">
              <w:rPr>
                <w:rFonts w:cstheme="minorHAnsi"/>
                <w:b/>
              </w:rPr>
              <w:tab/>
            </w:r>
          </w:p>
          <w:p w14:paraId="70A6D03E" w14:textId="77777777" w:rsidR="003F6DAE" w:rsidRPr="003F6DAE" w:rsidRDefault="003F6DAE" w:rsidP="003F6DAE">
            <w:pPr>
              <w:spacing w:before="40" w:after="40" w:line="240" w:lineRule="auto"/>
              <w:rPr>
                <w:rFonts w:cstheme="minorHAnsi"/>
                <w:b/>
              </w:rPr>
            </w:pPr>
            <w:r w:rsidRPr="003F6DAE">
              <w:rPr>
                <w:rFonts w:cstheme="minorHAnsi"/>
                <w:b/>
              </w:rPr>
              <w:t>•</w:t>
            </w:r>
            <w:r w:rsidRPr="003F6DAE">
              <w:rPr>
                <w:rFonts w:cstheme="minorHAnsi"/>
                <w:b/>
              </w:rPr>
              <w:tab/>
              <w:t>Student name</w:t>
            </w:r>
          </w:p>
          <w:p w14:paraId="4A8FD7E1" w14:textId="77777777" w:rsidR="003F6DAE" w:rsidRPr="003F6DAE" w:rsidRDefault="003F6DAE" w:rsidP="003F6DAE">
            <w:pPr>
              <w:spacing w:before="40" w:after="40" w:line="240" w:lineRule="auto"/>
              <w:rPr>
                <w:rFonts w:cstheme="minorHAnsi"/>
                <w:b/>
              </w:rPr>
            </w:pPr>
            <w:r w:rsidRPr="003F6DAE">
              <w:rPr>
                <w:rFonts w:cstheme="minorHAnsi"/>
                <w:b/>
              </w:rPr>
              <w:t>•</w:t>
            </w:r>
            <w:r w:rsidRPr="003F6DAE">
              <w:rPr>
                <w:rFonts w:cstheme="minorHAnsi"/>
                <w:b/>
              </w:rPr>
              <w:tab/>
              <w:t>Student date of birth</w:t>
            </w:r>
          </w:p>
          <w:p w14:paraId="0B59A83C" w14:textId="77777777" w:rsidR="003F6DAE" w:rsidRPr="003F6DAE" w:rsidRDefault="003F6DAE" w:rsidP="003F6DAE">
            <w:pPr>
              <w:spacing w:before="40" w:after="40" w:line="240" w:lineRule="auto"/>
              <w:rPr>
                <w:rFonts w:cstheme="minorHAnsi"/>
                <w:b/>
              </w:rPr>
            </w:pPr>
            <w:r w:rsidRPr="003F6DAE">
              <w:rPr>
                <w:rFonts w:cstheme="minorHAnsi"/>
                <w:b/>
              </w:rPr>
              <w:t>•</w:t>
            </w:r>
            <w:r w:rsidRPr="003F6DAE">
              <w:rPr>
                <w:rFonts w:cstheme="minorHAnsi"/>
                <w:b/>
              </w:rPr>
              <w:tab/>
              <w:t>Student year level</w:t>
            </w:r>
          </w:p>
          <w:p w14:paraId="0997C2F1" w14:textId="77777777" w:rsidR="003F6DAE" w:rsidRPr="003F6DAE" w:rsidRDefault="003F6DAE" w:rsidP="003F6DAE">
            <w:pPr>
              <w:spacing w:before="40" w:after="40" w:line="240" w:lineRule="auto"/>
              <w:rPr>
                <w:rFonts w:cstheme="minorHAnsi"/>
                <w:b/>
              </w:rPr>
            </w:pPr>
            <w:r w:rsidRPr="003F6DAE">
              <w:rPr>
                <w:rFonts w:cstheme="minorHAnsi"/>
                <w:b/>
              </w:rPr>
              <w:t>•</w:t>
            </w:r>
            <w:r w:rsidRPr="003F6DAE">
              <w:rPr>
                <w:rFonts w:cstheme="minorHAnsi"/>
                <w:b/>
              </w:rPr>
              <w:tab/>
              <w:t>Student responses</w:t>
            </w:r>
            <w:r w:rsidRPr="003F6DAE">
              <w:rPr>
                <w:rFonts w:cstheme="minorHAnsi"/>
                <w:b/>
              </w:rPr>
              <w:tab/>
            </w:r>
          </w:p>
          <w:p w14:paraId="1E1E536C" w14:textId="77777777" w:rsidR="003F6DAE" w:rsidRPr="003F6DAE" w:rsidRDefault="003F6DAE" w:rsidP="003F6DAE">
            <w:pPr>
              <w:spacing w:before="40" w:after="40" w:line="240" w:lineRule="auto"/>
              <w:rPr>
                <w:rFonts w:cstheme="minorHAnsi"/>
                <w:b/>
              </w:rPr>
            </w:pPr>
            <w:r w:rsidRPr="003F6DAE">
              <w:rPr>
                <w:rFonts w:cstheme="minorHAnsi"/>
                <w:b/>
              </w:rPr>
              <w:t>•</w:t>
            </w:r>
            <w:r w:rsidRPr="003F6DAE">
              <w:rPr>
                <w:rFonts w:cstheme="minorHAnsi"/>
                <w:b/>
              </w:rPr>
              <w:tab/>
              <w:t>Student email</w:t>
            </w:r>
          </w:p>
          <w:p w14:paraId="0C730EBC" w14:textId="77777777" w:rsidR="003F6DAE" w:rsidRPr="003F6DAE" w:rsidRDefault="003F6DAE" w:rsidP="003F6DAE">
            <w:pPr>
              <w:spacing w:before="40" w:after="40" w:line="240" w:lineRule="auto"/>
              <w:rPr>
                <w:rFonts w:cstheme="minorHAnsi"/>
                <w:b/>
              </w:rPr>
            </w:pPr>
            <w:r w:rsidRPr="003F6DAE">
              <w:rPr>
                <w:rFonts w:cstheme="minorHAnsi"/>
                <w:b/>
              </w:rPr>
              <w:t>•</w:t>
            </w:r>
            <w:r w:rsidRPr="003F6DAE">
              <w:rPr>
                <w:rFonts w:cstheme="minorHAnsi"/>
                <w:b/>
              </w:rPr>
              <w:tab/>
              <w:t>Student work</w:t>
            </w:r>
          </w:p>
          <w:p w14:paraId="59FD99BD" w14:textId="77777777" w:rsidR="003F6DAE" w:rsidRDefault="003F6DAE" w:rsidP="003F6DAE">
            <w:pPr>
              <w:spacing w:before="40" w:after="40" w:line="240" w:lineRule="auto"/>
              <w:rPr>
                <w:rFonts w:cstheme="minorHAnsi"/>
                <w:b/>
              </w:rPr>
            </w:pPr>
            <w:r w:rsidRPr="003F6DAE">
              <w:rPr>
                <w:rFonts w:cstheme="minorHAnsi"/>
                <w:b/>
              </w:rPr>
              <w:t>•</w:t>
            </w:r>
            <w:r w:rsidRPr="003F6DAE">
              <w:rPr>
                <w:rFonts w:cstheme="minorHAnsi"/>
                <w:b/>
              </w:rPr>
              <w:tab/>
              <w:t xml:space="preserve">School name </w:t>
            </w:r>
          </w:p>
          <w:p w14:paraId="6DA65222" w14:textId="338A4173" w:rsidR="00044359" w:rsidRPr="00044359" w:rsidRDefault="00044359" w:rsidP="003F6DAE">
            <w:pPr>
              <w:spacing w:before="40" w:after="40" w:line="240" w:lineRule="auto"/>
              <w:rPr>
                <w:rFonts w:cstheme="minorHAnsi"/>
                <w:b/>
              </w:rPr>
            </w:pPr>
            <w:r w:rsidRPr="00044359">
              <w:rPr>
                <w:rFonts w:cstheme="minorHAnsi"/>
                <w:b/>
              </w:rPr>
              <w:t>How the information is used:</w:t>
            </w:r>
          </w:p>
          <w:p w14:paraId="20A9CCAD" w14:textId="77777777" w:rsidR="00044359" w:rsidRPr="00044359" w:rsidRDefault="00044359" w:rsidP="00044359">
            <w:pPr>
              <w:spacing w:before="40" w:after="40" w:line="240" w:lineRule="auto"/>
              <w:rPr>
                <w:rFonts w:cstheme="minorHAnsi"/>
              </w:rPr>
            </w:pPr>
            <w:r w:rsidRPr="00044359">
              <w:rPr>
                <w:rFonts w:cstheme="minorHAnsi"/>
              </w:rPr>
              <w:t>Online mathematics teaching resources.</w:t>
            </w:r>
          </w:p>
          <w:p w14:paraId="2D1DD919" w14:textId="77777777" w:rsidR="00044359" w:rsidRPr="00044359" w:rsidRDefault="00044359" w:rsidP="00044359">
            <w:pPr>
              <w:spacing w:before="40" w:after="40" w:line="240" w:lineRule="auto"/>
              <w:rPr>
                <w:rFonts w:cstheme="minorHAnsi"/>
                <w:b/>
              </w:rPr>
            </w:pPr>
            <w:r w:rsidRPr="00044359">
              <w:rPr>
                <w:rFonts w:cstheme="minorHAnsi"/>
                <w:b/>
              </w:rPr>
              <w:t>Where the information is stored:</w:t>
            </w:r>
          </w:p>
          <w:p w14:paraId="6D1E5C29" w14:textId="10A82657" w:rsidR="00044359" w:rsidRPr="00044359" w:rsidRDefault="003F6DAE" w:rsidP="00044359">
            <w:pPr>
              <w:spacing w:before="40" w:after="40" w:line="240" w:lineRule="auto"/>
              <w:rPr>
                <w:rFonts w:cstheme="minorHAnsi"/>
              </w:rPr>
            </w:pPr>
            <w:r w:rsidRPr="003F6DAE">
              <w:rPr>
                <w:rFonts w:cstheme="minorHAnsi"/>
              </w:rPr>
              <w:t xml:space="preserve">Offshore </w:t>
            </w:r>
            <w:r>
              <w:rPr>
                <w:rFonts w:cstheme="minorHAnsi"/>
              </w:rPr>
              <w:t>(</w:t>
            </w:r>
            <w:r w:rsidR="00044359" w:rsidRPr="00044359">
              <w:rPr>
                <w:rFonts w:cstheme="minorHAnsi"/>
              </w:rPr>
              <w:t>Outside Australia</w:t>
            </w:r>
            <w:r>
              <w:rPr>
                <w:rFonts w:cstheme="minorHAnsi"/>
              </w:rPr>
              <w:t>)</w:t>
            </w:r>
            <w:r w:rsidR="00044359" w:rsidRPr="00044359">
              <w:rPr>
                <w:rFonts w:cstheme="minorHAnsi"/>
              </w:rPr>
              <w:t xml:space="preserve"> </w:t>
            </w:r>
          </w:p>
        </w:tc>
        <w:tc>
          <w:tcPr>
            <w:tcW w:w="1591" w:type="pct"/>
          </w:tcPr>
          <w:p w14:paraId="01C40F2A" w14:textId="11374A05" w:rsidR="00044359" w:rsidRDefault="00044359" w:rsidP="00044359">
            <w:pPr>
              <w:spacing w:before="40" w:after="40" w:line="240" w:lineRule="auto"/>
              <w:rPr>
                <w:rFonts w:cstheme="minorHAnsi"/>
                <w:b/>
              </w:rPr>
            </w:pPr>
            <w:r w:rsidRPr="00044359">
              <w:rPr>
                <w:rFonts w:cstheme="minorHAnsi"/>
                <w:b/>
              </w:rPr>
              <w:t>Terms of Use / Privacy Policy</w:t>
            </w:r>
          </w:p>
          <w:p w14:paraId="111F51EC" w14:textId="77777777" w:rsidR="003F6DAE" w:rsidRDefault="003F6DAE" w:rsidP="00044359">
            <w:pPr>
              <w:spacing w:before="40" w:after="40" w:line="240" w:lineRule="auto"/>
              <w:rPr>
                <w:rFonts w:cstheme="minorHAnsi"/>
                <w:b/>
              </w:rPr>
            </w:pPr>
          </w:p>
          <w:p w14:paraId="305C79E5" w14:textId="66BD12B1" w:rsidR="003F6DAE" w:rsidRPr="003F6DAE" w:rsidRDefault="00243E1F" w:rsidP="00044359">
            <w:pPr>
              <w:spacing w:before="40" w:after="40" w:line="240" w:lineRule="auto"/>
              <w:rPr>
                <w:rFonts w:cstheme="minorHAnsi"/>
                <w:b/>
              </w:rPr>
            </w:pPr>
            <w:hyperlink r:id="rId9" w:history="1">
              <w:r w:rsidR="003F6DAE" w:rsidRPr="00E811E3">
                <w:rPr>
                  <w:rStyle w:val="Hyperlink"/>
                  <w:rFonts w:cstheme="minorHAnsi"/>
                </w:rPr>
                <w:t>https://www.3plearning.com/terms/</w:t>
              </w:r>
            </w:hyperlink>
            <w:r w:rsidR="003F6DAE" w:rsidRPr="00E811E3">
              <w:rPr>
                <w:rFonts w:cstheme="minorHAnsi"/>
              </w:rPr>
              <w:t>?</w:t>
            </w:r>
          </w:p>
          <w:p w14:paraId="59866106" w14:textId="77777777" w:rsidR="00044359" w:rsidRPr="00044359" w:rsidRDefault="00044359" w:rsidP="00044359">
            <w:pPr>
              <w:spacing w:before="40" w:after="40" w:line="240" w:lineRule="auto"/>
            </w:pPr>
          </w:p>
          <w:p w14:paraId="5A497EDE" w14:textId="2FBA0B61" w:rsidR="00044359" w:rsidRPr="00044359" w:rsidRDefault="00243E1F" w:rsidP="003F6DAE">
            <w:pPr>
              <w:spacing w:before="40" w:after="40" w:line="240" w:lineRule="auto"/>
              <w:rPr>
                <w:rFonts w:cstheme="minorHAnsi"/>
              </w:rPr>
            </w:pPr>
            <w:hyperlink r:id="rId10" w:history="1">
              <w:r w:rsidR="003F6DAE" w:rsidRPr="00E811E3">
                <w:rPr>
                  <w:rStyle w:val="Hyperlink"/>
                  <w:rFonts w:cstheme="minorHAnsi"/>
                </w:rPr>
                <w:t>https://www.3plearning.com/privacy/</w:t>
              </w:r>
            </w:hyperlink>
            <w:r w:rsidR="003F6DAE" w:rsidRPr="00E811E3">
              <w:rPr>
                <w:rFonts w:cstheme="minorHAnsi"/>
              </w:rPr>
              <w:t xml:space="preserve">?  </w:t>
            </w:r>
          </w:p>
        </w:tc>
      </w:tr>
      <w:bookmarkEnd w:id="0"/>
    </w:tbl>
    <w:p w14:paraId="6791362A" w14:textId="77777777" w:rsidR="006B7D3F" w:rsidRDefault="006B7D3F" w:rsidP="00DD5C08">
      <w:pPr>
        <w:spacing w:after="0"/>
        <w:rPr>
          <w:rFonts w:ascii="Arial" w:hAnsi="Arial" w:cs="Arial"/>
        </w:rPr>
      </w:pPr>
    </w:p>
    <w:p w14:paraId="48D7C798" w14:textId="77777777" w:rsidR="006B7D3F" w:rsidRDefault="006B7D3F" w:rsidP="00DD5C08">
      <w:pPr>
        <w:spacing w:after="0"/>
        <w:rPr>
          <w:rFonts w:ascii="Arial" w:hAnsi="Arial" w:cs="Arial"/>
        </w:rPr>
      </w:pPr>
    </w:p>
    <w:p w14:paraId="6D386C03" w14:textId="71F23621" w:rsidR="004B65B8" w:rsidRDefault="00DD5C08" w:rsidP="00DD5C08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I have read the T</w:t>
      </w:r>
      <w:r w:rsidR="002B2A86" w:rsidRPr="005D3290">
        <w:rPr>
          <w:rFonts w:ascii="Arial" w:hAnsi="Arial" w:cs="Arial"/>
        </w:rPr>
        <w:t xml:space="preserve">erms of </w:t>
      </w:r>
      <w:r>
        <w:rPr>
          <w:rFonts w:ascii="Arial" w:hAnsi="Arial" w:cs="Arial"/>
        </w:rPr>
        <w:t>U</w:t>
      </w:r>
      <w:r w:rsidR="002B2A86" w:rsidRPr="005D3290">
        <w:rPr>
          <w:rFonts w:ascii="Arial" w:hAnsi="Arial" w:cs="Arial"/>
        </w:rPr>
        <w:t xml:space="preserve">se </w:t>
      </w:r>
      <w:r>
        <w:rPr>
          <w:rFonts w:ascii="Arial" w:hAnsi="Arial" w:cs="Arial"/>
        </w:rPr>
        <w:t>/ P</w:t>
      </w:r>
      <w:r w:rsidR="002B2A86" w:rsidRPr="005D3290">
        <w:rPr>
          <w:rFonts w:ascii="Arial" w:hAnsi="Arial" w:cs="Arial"/>
        </w:rPr>
        <w:t xml:space="preserve">rivacy </w:t>
      </w:r>
      <w:r>
        <w:rPr>
          <w:rFonts w:ascii="Arial" w:hAnsi="Arial" w:cs="Arial"/>
        </w:rPr>
        <w:t>P</w:t>
      </w:r>
      <w:r w:rsidR="002B2A86" w:rsidRPr="005D3290">
        <w:rPr>
          <w:rFonts w:ascii="Arial" w:hAnsi="Arial" w:cs="Arial"/>
        </w:rPr>
        <w:t xml:space="preserve">olicy </w:t>
      </w:r>
      <w:r w:rsidR="002B2A86">
        <w:rPr>
          <w:rFonts w:ascii="Arial" w:hAnsi="Arial" w:cs="Arial"/>
        </w:rPr>
        <w:t>for</w:t>
      </w:r>
      <w:r w:rsidR="002B2A86" w:rsidRPr="005D3290">
        <w:rPr>
          <w:rFonts w:ascii="Arial" w:hAnsi="Arial" w:cs="Arial"/>
        </w:rPr>
        <w:t xml:space="preserve"> </w:t>
      </w:r>
      <w:r w:rsidR="002B2A86">
        <w:rPr>
          <w:rFonts w:ascii="Arial" w:hAnsi="Arial" w:cs="Arial"/>
        </w:rPr>
        <w:t>the website</w:t>
      </w:r>
      <w:r w:rsidR="00891729">
        <w:rPr>
          <w:rFonts w:ascii="Arial" w:hAnsi="Arial" w:cs="Arial"/>
        </w:rPr>
        <w:t xml:space="preserve"> </w:t>
      </w:r>
      <w:r w:rsidR="002B2A86">
        <w:rPr>
          <w:rFonts w:ascii="Arial" w:hAnsi="Arial" w:cs="Arial"/>
        </w:rPr>
        <w:t>/</w:t>
      </w:r>
      <w:r w:rsidR="00891729">
        <w:rPr>
          <w:rFonts w:ascii="Arial" w:hAnsi="Arial" w:cs="Arial"/>
        </w:rPr>
        <w:t xml:space="preserve"> </w:t>
      </w:r>
      <w:r w:rsidR="002B2A86">
        <w:rPr>
          <w:rFonts w:ascii="Arial" w:hAnsi="Arial" w:cs="Arial"/>
        </w:rPr>
        <w:t>application above.</w:t>
      </w:r>
      <w:r w:rsidR="00891729">
        <w:rPr>
          <w:rFonts w:ascii="Arial" w:hAnsi="Arial" w:cs="Arial"/>
        </w:rPr>
        <w:t xml:space="preserve"> </w:t>
      </w:r>
      <w:r w:rsidR="002B2A86">
        <w:rPr>
          <w:rFonts w:ascii="Arial" w:hAnsi="Arial" w:cs="Arial"/>
        </w:rPr>
        <w:t xml:space="preserve"> </w:t>
      </w:r>
    </w:p>
    <w:p w14:paraId="74137271" w14:textId="77777777" w:rsidR="004B65B8" w:rsidRDefault="004B65B8" w:rsidP="00DD5C08">
      <w:pPr>
        <w:spacing w:after="0"/>
        <w:rPr>
          <w:rFonts w:ascii="Arial" w:hAnsi="Arial" w:cs="Arial"/>
        </w:rPr>
      </w:pPr>
    </w:p>
    <w:p w14:paraId="69667564" w14:textId="70679DA1" w:rsidR="004B65B8" w:rsidRDefault="00243E1F" w:rsidP="004B65B8">
      <w:pPr>
        <w:spacing w:after="0"/>
        <w:rPr>
          <w:rFonts w:ascii="Arial" w:hAnsi="Arial" w:cs="Arial"/>
        </w:rPr>
      </w:pPr>
      <w:sdt>
        <w:sdtPr>
          <w:rPr>
            <w:rFonts w:ascii="Arial" w:hAnsi="Arial" w:cs="Arial"/>
            <w:sz w:val="32"/>
            <w:szCs w:val="32"/>
          </w:rPr>
          <w:id w:val="8450604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65B8" w:rsidRPr="004B65B8">
            <w:rPr>
              <w:rFonts w:ascii="MS Gothic" w:eastAsia="MS Gothic" w:hAnsi="MS Gothic" w:cs="Arial" w:hint="eastAsia"/>
              <w:sz w:val="32"/>
              <w:szCs w:val="32"/>
            </w:rPr>
            <w:t>☐</w:t>
          </w:r>
        </w:sdtContent>
      </w:sdt>
      <w:r w:rsidR="004B65B8" w:rsidRPr="004B65B8">
        <w:rPr>
          <w:rFonts w:ascii="Arial" w:hAnsi="Arial" w:cs="Arial"/>
          <w:sz w:val="32"/>
          <w:szCs w:val="32"/>
        </w:rPr>
        <w:t xml:space="preserve">   </w:t>
      </w:r>
      <w:r w:rsidR="004B65B8" w:rsidRPr="00AD0BFF">
        <w:rPr>
          <w:rFonts w:ascii="Arial" w:hAnsi="Arial" w:cs="Arial"/>
        </w:rPr>
        <w:t xml:space="preserve">I consent to my child’s information being provided to ALL of the above Online </w:t>
      </w:r>
      <w:proofErr w:type="gramStart"/>
      <w:r w:rsidR="004B65B8" w:rsidRPr="00AD0BFF">
        <w:rPr>
          <w:rFonts w:ascii="Arial" w:hAnsi="Arial" w:cs="Arial"/>
        </w:rPr>
        <w:t>Third Party</w:t>
      </w:r>
      <w:proofErr w:type="gramEnd"/>
      <w:r w:rsidR="004B65B8" w:rsidRPr="00AD0BFF">
        <w:rPr>
          <w:rFonts w:ascii="Arial" w:hAnsi="Arial" w:cs="Arial"/>
        </w:rPr>
        <w:t xml:space="preserve"> Services.</w:t>
      </w:r>
    </w:p>
    <w:p w14:paraId="09EA05EE" w14:textId="77777777" w:rsidR="004B65B8" w:rsidRDefault="004B65B8" w:rsidP="00DD5C08">
      <w:pPr>
        <w:spacing w:after="0"/>
        <w:rPr>
          <w:rFonts w:ascii="Arial" w:hAnsi="Arial" w:cs="Arial"/>
        </w:rPr>
      </w:pPr>
    </w:p>
    <w:p w14:paraId="1910DFFF" w14:textId="2894A40E" w:rsidR="002B2A86" w:rsidRDefault="002B2A86" w:rsidP="00DD5C08">
      <w:pPr>
        <w:spacing w:after="0"/>
        <w:rPr>
          <w:rFonts w:ascii="Arial" w:hAnsi="Arial" w:cs="Arial"/>
        </w:rPr>
      </w:pPr>
      <w:r w:rsidRPr="005D3290">
        <w:rPr>
          <w:rFonts w:ascii="Arial" w:hAnsi="Arial" w:cs="Arial"/>
        </w:rPr>
        <w:t xml:space="preserve">I </w:t>
      </w:r>
      <w:r>
        <w:rPr>
          <w:rFonts w:ascii="Arial" w:hAnsi="Arial" w:cs="Arial"/>
        </w:rPr>
        <w:t>consent to</w:t>
      </w:r>
      <w:r w:rsidRPr="005D3290">
        <w:rPr>
          <w:rFonts w:ascii="Arial" w:hAnsi="Arial" w:cs="Arial"/>
        </w:rPr>
        <w:t xml:space="preserve"> my</w:t>
      </w:r>
      <w:r>
        <w:rPr>
          <w:rFonts w:ascii="Arial" w:hAnsi="Arial" w:cs="Arial"/>
        </w:rPr>
        <w:t xml:space="preserve"> child using the internet </w:t>
      </w:r>
      <w:r w:rsidR="00DD5C08">
        <w:rPr>
          <w:rFonts w:ascii="Arial" w:hAnsi="Arial" w:cs="Arial"/>
        </w:rPr>
        <w:t xml:space="preserve">at Belmay Primary School </w:t>
      </w:r>
      <w:r>
        <w:rPr>
          <w:rFonts w:ascii="Arial" w:hAnsi="Arial" w:cs="Arial"/>
        </w:rPr>
        <w:t xml:space="preserve">for educational purposes and </w:t>
      </w:r>
      <w:r w:rsidR="00DD5C08">
        <w:rPr>
          <w:rFonts w:ascii="Arial" w:hAnsi="Arial" w:cs="Arial"/>
        </w:rPr>
        <w:t xml:space="preserve">to </w:t>
      </w:r>
      <w:r>
        <w:rPr>
          <w:rFonts w:ascii="Arial" w:hAnsi="Arial" w:cs="Arial"/>
        </w:rPr>
        <w:t xml:space="preserve">my child’s personal information, </w:t>
      </w:r>
      <w:r w:rsidRPr="005D3290">
        <w:rPr>
          <w:rFonts w:ascii="Arial" w:hAnsi="Arial" w:cs="Arial"/>
        </w:rPr>
        <w:t xml:space="preserve">as described </w:t>
      </w:r>
      <w:r>
        <w:rPr>
          <w:rFonts w:ascii="Arial" w:hAnsi="Arial" w:cs="Arial"/>
        </w:rPr>
        <w:t>above, be</w:t>
      </w:r>
      <w:r w:rsidR="00DD5C08">
        <w:rPr>
          <w:rFonts w:ascii="Arial" w:hAnsi="Arial" w:cs="Arial"/>
        </w:rPr>
        <w:t>ing</w:t>
      </w:r>
      <w:r>
        <w:rPr>
          <w:rFonts w:ascii="Arial" w:hAnsi="Arial" w:cs="Arial"/>
        </w:rPr>
        <w:t xml:space="preserve"> </w:t>
      </w:r>
      <w:r w:rsidR="00DD5C08">
        <w:rPr>
          <w:rFonts w:ascii="Arial" w:hAnsi="Arial" w:cs="Arial"/>
        </w:rPr>
        <w:t>provided to</w:t>
      </w:r>
      <w:r w:rsidRPr="005D3290">
        <w:rPr>
          <w:rFonts w:ascii="Arial" w:hAnsi="Arial" w:cs="Arial"/>
        </w:rPr>
        <w:t xml:space="preserve"> third party </w:t>
      </w:r>
      <w:r>
        <w:rPr>
          <w:rFonts w:ascii="Arial" w:hAnsi="Arial" w:cs="Arial"/>
        </w:rPr>
        <w:t>service provider</w:t>
      </w:r>
      <w:r w:rsidR="00DD5C08">
        <w:rPr>
          <w:rFonts w:ascii="Arial" w:hAnsi="Arial" w:cs="Arial"/>
        </w:rPr>
        <w:t xml:space="preserve">s </w:t>
      </w:r>
      <w:r>
        <w:rPr>
          <w:rFonts w:ascii="Arial" w:hAnsi="Arial" w:cs="Arial"/>
        </w:rPr>
        <w:t>until my child/ren leave Belmay Primary School</w:t>
      </w:r>
      <w:r w:rsidR="00E23B5D">
        <w:rPr>
          <w:rFonts w:ascii="Arial" w:hAnsi="Arial" w:cs="Arial"/>
        </w:rPr>
        <w:t xml:space="preserve"> or</w:t>
      </w:r>
      <w:r w:rsidR="00891729">
        <w:rPr>
          <w:rFonts w:ascii="Arial" w:hAnsi="Arial" w:cs="Arial"/>
        </w:rPr>
        <w:t xml:space="preserve"> consent</w:t>
      </w:r>
      <w:r w:rsidR="00E23B5D">
        <w:rPr>
          <w:rFonts w:ascii="Arial" w:hAnsi="Arial" w:cs="Arial"/>
        </w:rPr>
        <w:t xml:space="preserve"> is revoked by myself or a legal guardian</w:t>
      </w:r>
      <w:r>
        <w:rPr>
          <w:rFonts w:ascii="Arial" w:hAnsi="Arial" w:cs="Arial"/>
        </w:rPr>
        <w:t>.</w:t>
      </w:r>
      <w:r w:rsidR="00D61FFC">
        <w:rPr>
          <w:rFonts w:ascii="Arial" w:hAnsi="Arial" w:cs="Arial"/>
        </w:rPr>
        <w:t xml:space="preserve"> </w:t>
      </w:r>
    </w:p>
    <w:p w14:paraId="376E01F2" w14:textId="77777777" w:rsidR="004D3882" w:rsidRDefault="004D3882" w:rsidP="00DD5C08">
      <w:pPr>
        <w:spacing w:after="0"/>
        <w:rPr>
          <w:rFonts w:ascii="Arial" w:hAnsi="Arial" w:cs="Arial"/>
        </w:rPr>
      </w:pPr>
    </w:p>
    <w:p w14:paraId="124D5F42" w14:textId="77777777" w:rsidR="007258F5" w:rsidRPr="005D3290" w:rsidRDefault="007258F5" w:rsidP="00AC2C79">
      <w:pPr>
        <w:spacing w:after="0"/>
        <w:rPr>
          <w:rFonts w:ascii="Arial" w:hAnsi="Arial" w:cs="Arial"/>
          <w:b/>
        </w:rPr>
      </w:pPr>
    </w:p>
    <w:tbl>
      <w:tblPr>
        <w:tblStyle w:val="TableGrid1"/>
        <w:tblW w:w="10774" w:type="dxa"/>
        <w:tblInd w:w="-85" w:type="dxa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5109"/>
        <w:gridCol w:w="2073"/>
        <w:gridCol w:w="3592"/>
      </w:tblGrid>
      <w:tr w:rsidR="008D6783" w:rsidRPr="008D6783" w14:paraId="08A65C69" w14:textId="77777777" w:rsidTr="009440D6">
        <w:trPr>
          <w:trHeight w:val="429"/>
        </w:trPr>
        <w:tc>
          <w:tcPr>
            <w:tcW w:w="5109" w:type="dxa"/>
          </w:tcPr>
          <w:p w14:paraId="2B66B492" w14:textId="54172ECF" w:rsidR="00E60D12" w:rsidRDefault="008D6783" w:rsidP="00E60D12">
            <w:pPr>
              <w:spacing w:after="0" w:line="240" w:lineRule="auto"/>
              <w:rPr>
                <w:rFonts w:ascii="Arial" w:hAnsi="Arial" w:cs="Arial"/>
              </w:rPr>
            </w:pPr>
            <w:r w:rsidRPr="008D6783">
              <w:rPr>
                <w:rFonts w:ascii="Arial" w:hAnsi="Arial" w:cs="Arial"/>
              </w:rPr>
              <w:t>Parent/Guardian Name</w:t>
            </w:r>
            <w:r w:rsidR="00E60D12">
              <w:rPr>
                <w:rFonts w:ascii="Arial" w:hAnsi="Arial" w:cs="Arial"/>
              </w:rPr>
              <w:t>:</w:t>
            </w:r>
          </w:p>
          <w:p w14:paraId="38436EF5" w14:textId="7A420395" w:rsidR="00044359" w:rsidRPr="008D6783" w:rsidRDefault="00044359" w:rsidP="00E60D1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</w:tcPr>
          <w:p w14:paraId="5ED95051" w14:textId="77777777" w:rsidR="00E60D12" w:rsidRDefault="008D6783" w:rsidP="00E60D12">
            <w:pPr>
              <w:spacing w:after="0" w:line="240" w:lineRule="auto"/>
              <w:rPr>
                <w:rFonts w:ascii="Arial" w:hAnsi="Arial" w:cs="Arial"/>
              </w:rPr>
            </w:pPr>
            <w:r w:rsidRPr="008D6783">
              <w:rPr>
                <w:rFonts w:ascii="Arial" w:hAnsi="Arial" w:cs="Arial"/>
              </w:rPr>
              <w:t>Student Name</w:t>
            </w:r>
            <w:r w:rsidR="00E60D12">
              <w:rPr>
                <w:rFonts w:ascii="Arial" w:hAnsi="Arial" w:cs="Arial"/>
              </w:rPr>
              <w:t>:</w:t>
            </w:r>
            <w:r w:rsidR="00B12E97">
              <w:rPr>
                <w:rFonts w:ascii="Arial" w:hAnsi="Arial" w:cs="Arial"/>
              </w:rPr>
              <w:t xml:space="preserve"> </w:t>
            </w:r>
          </w:p>
          <w:p w14:paraId="5AD06B04" w14:textId="51907752" w:rsidR="00B12E97" w:rsidRPr="008D6783" w:rsidRDefault="00B12E97" w:rsidP="00E60D1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br/>
            </w:r>
          </w:p>
        </w:tc>
      </w:tr>
      <w:tr w:rsidR="008D6783" w:rsidRPr="008D6783" w14:paraId="2BAF60AE" w14:textId="77777777" w:rsidTr="009440D6">
        <w:trPr>
          <w:trHeight w:val="429"/>
        </w:trPr>
        <w:tc>
          <w:tcPr>
            <w:tcW w:w="5109" w:type="dxa"/>
          </w:tcPr>
          <w:p w14:paraId="7133E775" w14:textId="2E3E58EF" w:rsidR="008D6783" w:rsidRPr="008D6783" w:rsidRDefault="00B12E97" w:rsidP="00E60D1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Date of Birth</w:t>
            </w:r>
            <w:r w:rsidR="00E60D12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br/>
            </w:r>
          </w:p>
        </w:tc>
        <w:tc>
          <w:tcPr>
            <w:tcW w:w="5665" w:type="dxa"/>
            <w:gridSpan w:val="2"/>
          </w:tcPr>
          <w:p w14:paraId="10EB3DD2" w14:textId="28E6A1FE" w:rsidR="00BD1459" w:rsidRPr="008D6783" w:rsidRDefault="008D6783" w:rsidP="00583AB7">
            <w:pPr>
              <w:spacing w:after="0" w:line="240" w:lineRule="auto"/>
              <w:rPr>
                <w:rFonts w:ascii="Arial" w:hAnsi="Arial" w:cs="Arial"/>
              </w:rPr>
            </w:pPr>
            <w:r w:rsidRPr="008D6783">
              <w:rPr>
                <w:rFonts w:ascii="Arial" w:hAnsi="Arial" w:cs="Arial"/>
              </w:rPr>
              <w:t>Student</w:t>
            </w:r>
            <w:r w:rsidR="00B12E97">
              <w:rPr>
                <w:rFonts w:ascii="Arial" w:hAnsi="Arial" w:cs="Arial"/>
              </w:rPr>
              <w:t xml:space="preserve"> </w:t>
            </w:r>
            <w:r w:rsidR="00583AB7">
              <w:rPr>
                <w:rFonts w:ascii="Arial" w:hAnsi="Arial" w:cs="Arial"/>
              </w:rPr>
              <w:t xml:space="preserve">Year/Class: </w:t>
            </w:r>
          </w:p>
        </w:tc>
      </w:tr>
      <w:tr w:rsidR="00B12E97" w:rsidRPr="008D6783" w14:paraId="44C4D3AC" w14:textId="77777777" w:rsidTr="00087CF6">
        <w:trPr>
          <w:trHeight w:val="443"/>
        </w:trPr>
        <w:tc>
          <w:tcPr>
            <w:tcW w:w="7182" w:type="dxa"/>
            <w:gridSpan w:val="2"/>
          </w:tcPr>
          <w:p w14:paraId="6DC060AF" w14:textId="77777777" w:rsidR="00B25CE4" w:rsidRDefault="00B12E97" w:rsidP="00E60D12">
            <w:pPr>
              <w:spacing w:after="0" w:line="240" w:lineRule="auto"/>
              <w:rPr>
                <w:rFonts w:ascii="Arial" w:hAnsi="Arial" w:cs="Arial"/>
              </w:rPr>
            </w:pPr>
            <w:r w:rsidRPr="008D6783">
              <w:rPr>
                <w:rFonts w:ascii="Arial" w:hAnsi="Arial" w:cs="Arial"/>
              </w:rPr>
              <w:t xml:space="preserve">Parent/Guardian </w:t>
            </w:r>
            <w:r>
              <w:rPr>
                <w:rFonts w:ascii="Arial" w:hAnsi="Arial" w:cs="Arial"/>
              </w:rPr>
              <w:t>Signature</w:t>
            </w:r>
            <w:r w:rsidRPr="008D6783">
              <w:rPr>
                <w:rFonts w:ascii="Arial" w:hAnsi="Arial" w:cs="Arial"/>
              </w:rPr>
              <w:t>:</w:t>
            </w:r>
          </w:p>
          <w:p w14:paraId="1DC3195B" w14:textId="77777777" w:rsidR="00B25CE4" w:rsidRDefault="00B25CE4" w:rsidP="00E60D12">
            <w:pPr>
              <w:spacing w:after="0" w:line="240" w:lineRule="auto"/>
              <w:rPr>
                <w:rFonts w:ascii="Arial" w:hAnsi="Arial" w:cs="Arial"/>
              </w:rPr>
            </w:pPr>
          </w:p>
          <w:p w14:paraId="1CA910AD" w14:textId="084A198E" w:rsidR="00B12E97" w:rsidRPr="008D6783" w:rsidRDefault="00B12E97" w:rsidP="00E60D12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br/>
            </w:r>
          </w:p>
        </w:tc>
        <w:tc>
          <w:tcPr>
            <w:tcW w:w="3592" w:type="dxa"/>
          </w:tcPr>
          <w:p w14:paraId="1C09F91A" w14:textId="77777777" w:rsidR="00B12E97" w:rsidRPr="00B12E97" w:rsidRDefault="00B12E97" w:rsidP="00E60D1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B12E97">
              <w:rPr>
                <w:rFonts w:ascii="Arial" w:hAnsi="Arial" w:cs="Arial"/>
                <w:bCs/>
              </w:rPr>
              <w:t xml:space="preserve">Date: </w:t>
            </w:r>
          </w:p>
          <w:p w14:paraId="240A9362" w14:textId="360C9702" w:rsidR="00B12E97" w:rsidRPr="008D6783" w:rsidRDefault="00B12E97" w:rsidP="00E60D12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</w:tbl>
    <w:p w14:paraId="4DF93963" w14:textId="77777777" w:rsidR="00FE0B87" w:rsidRPr="00FE0B87" w:rsidRDefault="00FE0B87" w:rsidP="009C3484">
      <w:pPr>
        <w:rPr>
          <w:sz w:val="20"/>
          <w:szCs w:val="20"/>
        </w:rPr>
      </w:pPr>
    </w:p>
    <w:sectPr w:rsidR="00FE0B87" w:rsidRPr="00FE0B87" w:rsidSect="00FE0B87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BC221" w14:textId="77777777" w:rsidR="005C698A" w:rsidRDefault="005C698A">
      <w:pPr>
        <w:spacing w:after="0" w:line="240" w:lineRule="auto"/>
      </w:pPr>
      <w:r>
        <w:separator/>
      </w:r>
    </w:p>
  </w:endnote>
  <w:endnote w:type="continuationSeparator" w:id="0">
    <w:p w14:paraId="731673C9" w14:textId="77777777" w:rsidR="005C698A" w:rsidRDefault="005C698A">
      <w:pPr>
        <w:spacing w:after="0" w:line="240" w:lineRule="auto"/>
      </w:pPr>
      <w:r>
        <w:continuationSeparator/>
      </w:r>
    </w:p>
  </w:endnote>
  <w:endnote w:type="continuationNotice" w:id="1">
    <w:p w14:paraId="32781BAE" w14:textId="77777777" w:rsidR="00A13E7E" w:rsidRDefault="00A13E7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29FEF" w14:textId="77777777" w:rsidR="00044359" w:rsidRPr="00B92133" w:rsidRDefault="00BD1459">
    <w:pPr>
      <w:pStyle w:val="Footer"/>
      <w:rPr>
        <w:i/>
        <w:sz w:val="18"/>
      </w:rPr>
    </w:pPr>
    <w:r>
      <w:rPr>
        <w:i/>
        <w:noProof/>
        <w:sz w:val="18"/>
      </w:rPr>
      <w:t>S:\AdminShared\E5036S01-Belmay PS\Teaching Staff\Amhaz Gina\Classroom R07 Third Party Consent Form matific.doc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EE19E" w14:textId="77777777" w:rsidR="00044359" w:rsidRPr="00FE0B87" w:rsidRDefault="00BD1459" w:rsidP="00FE0B87">
    <w:pPr>
      <w:pStyle w:val="Footer"/>
      <w:rPr>
        <w:i/>
        <w:sz w:val="18"/>
        <w:szCs w:val="18"/>
      </w:rPr>
    </w:pPr>
    <w:r>
      <w:rPr>
        <w:i/>
        <w:noProof/>
        <w:sz w:val="18"/>
        <w:szCs w:val="18"/>
      </w:rPr>
      <w:t>S:\AdminShared\E5036S01-Belmay PS\Teaching Staff\Amhaz Gina\Classroom R07 Third Party Consent Form matific.docx</w:t>
    </w:r>
    <w:r w:rsidR="00044359" w:rsidRPr="00A608E9">
      <w:rPr>
        <w:i/>
        <w:noProof/>
        <w:sz w:val="18"/>
        <w:szCs w:val="18"/>
        <w:lang w:eastAsia="en-AU"/>
      </w:rPr>
      <w:drawing>
        <wp:anchor distT="0" distB="0" distL="114300" distR="114300" simplePos="0" relativeHeight="251660288" behindDoc="0" locked="0" layoutInCell="1" allowOverlap="1" wp14:anchorId="177F7967" wp14:editId="106118CC">
          <wp:simplePos x="0" y="0"/>
          <wp:positionH relativeFrom="column">
            <wp:align>right</wp:align>
          </wp:positionH>
          <wp:positionV relativeFrom="page">
            <wp:posOffset>10073640</wp:posOffset>
          </wp:positionV>
          <wp:extent cx="820800" cy="162000"/>
          <wp:effectExtent l="0" t="0" r="0" b="952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800" cy="16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FC26F" w14:textId="77777777" w:rsidR="005C698A" w:rsidRDefault="005C698A">
      <w:pPr>
        <w:spacing w:after="0" w:line="240" w:lineRule="auto"/>
      </w:pPr>
      <w:r>
        <w:separator/>
      </w:r>
    </w:p>
  </w:footnote>
  <w:footnote w:type="continuationSeparator" w:id="0">
    <w:p w14:paraId="6AFB5EE1" w14:textId="77777777" w:rsidR="005C698A" w:rsidRDefault="005C698A">
      <w:pPr>
        <w:spacing w:after="0" w:line="240" w:lineRule="auto"/>
      </w:pPr>
      <w:r>
        <w:continuationSeparator/>
      </w:r>
    </w:p>
  </w:footnote>
  <w:footnote w:type="continuationNotice" w:id="1">
    <w:p w14:paraId="61D1D916" w14:textId="77777777" w:rsidR="00A13E7E" w:rsidRDefault="00A13E7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096F4" w14:textId="77777777" w:rsidR="00A13E7E" w:rsidRDefault="00A13E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F6C21" w14:textId="77777777" w:rsidR="00044359" w:rsidRDefault="00044359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2336" behindDoc="0" locked="0" layoutInCell="1" allowOverlap="1" wp14:anchorId="29C29601" wp14:editId="29015D3C">
          <wp:simplePos x="0" y="0"/>
          <wp:positionH relativeFrom="column">
            <wp:posOffset>0</wp:posOffset>
          </wp:positionH>
          <wp:positionV relativeFrom="paragraph">
            <wp:posOffset>-185230</wp:posOffset>
          </wp:positionV>
          <wp:extent cx="2355733" cy="600075"/>
          <wp:effectExtent l="0" t="0" r="6985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Belmay_PS_RGB_Long_Landscap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55733" cy="600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4629B78" wp14:editId="45F307CF">
              <wp:simplePos x="0" y="0"/>
              <wp:positionH relativeFrom="column">
                <wp:posOffset>7391400</wp:posOffset>
              </wp:positionH>
              <wp:positionV relativeFrom="paragraph">
                <wp:posOffset>-40004</wp:posOffset>
              </wp:positionV>
              <wp:extent cx="2362200" cy="304800"/>
              <wp:effectExtent l="0" t="0" r="19050" b="1905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62200" cy="3048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7800FC4F" w14:textId="77777777" w:rsidR="00044359" w:rsidRPr="00D86E4B" w:rsidRDefault="00044359" w:rsidP="006C6943">
                          <w:pP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</w:pPr>
                          <w:r w:rsidRPr="00D86E4B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 xml:space="preserve">Example </w:t>
                          </w:r>
                          <w:r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>C</w:t>
                          </w:r>
                          <w:r w:rsidRPr="00D86E4B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>:</w:t>
                          </w:r>
                          <w:r w:rsidRPr="00D86E4B"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 xml:space="preserve">  </w:t>
                          </w:r>
                          <w: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>Explicit Conse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629B7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82pt;margin-top:-3.15pt;width:186pt;height:2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" fillcolor="window" strokeweight=".5pt">
              <v:textbox>
                <w:txbxContent>
                  <w:p w14:paraId="7800FC4F" w14:textId="77777777" w:rsidR="00044359" w:rsidRPr="00D86E4B" w:rsidRDefault="00044359" w:rsidP="006C6943">
                    <w:pPr>
                      <w:rPr>
                        <w:rFonts w:ascii="Arial" w:hAnsi="Arial" w:cs="Arial"/>
                        <w:sz w:val="24"/>
                        <w:szCs w:val="24"/>
                      </w:rPr>
                    </w:pPr>
                    <w:r w:rsidRPr="00D86E4B"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  <w:t xml:space="preserve">Example </w:t>
                    </w:r>
                    <w:r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  <w:t>C</w:t>
                    </w:r>
                    <w:r w:rsidRPr="00D86E4B"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  <w:t>:</w:t>
                    </w:r>
                    <w:r w:rsidRPr="00D86E4B">
                      <w:rPr>
                        <w:rFonts w:ascii="Arial" w:hAnsi="Arial" w:cs="Arial"/>
                        <w:sz w:val="24"/>
                        <w:szCs w:val="24"/>
                      </w:rPr>
                      <w:t xml:space="preserve">  </w:t>
                    </w:r>
                    <w:r>
                      <w:rPr>
                        <w:rFonts w:ascii="Arial" w:hAnsi="Arial" w:cs="Arial"/>
                        <w:sz w:val="24"/>
                        <w:szCs w:val="24"/>
                      </w:rPr>
                      <w:t>Explicit Consent</w:t>
                    </w:r>
                  </w:p>
                </w:txbxContent>
              </v:textbox>
            </v:shape>
          </w:pict>
        </mc:Fallback>
      </mc:AlternateContent>
    </w:r>
    <w:r w:rsidRPr="00551C66">
      <w:rPr>
        <w:noProof/>
        <w:color w:val="114C8E"/>
        <w:lang w:eastAsia="en-AU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8E6820"/>
    <w:multiLevelType w:val="hybridMultilevel"/>
    <w:tmpl w:val="D778AC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0F6F95"/>
    <w:multiLevelType w:val="hybridMultilevel"/>
    <w:tmpl w:val="104468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386308"/>
    <w:multiLevelType w:val="hybridMultilevel"/>
    <w:tmpl w:val="1690E6F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2C2AF6"/>
    <w:multiLevelType w:val="hybridMultilevel"/>
    <w:tmpl w:val="572EE3E0"/>
    <w:lvl w:ilvl="0" w:tplc="94FE7978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num w:numId="1" w16cid:durableId="55396370">
    <w:abstractNumId w:val="0"/>
  </w:num>
  <w:num w:numId="2" w16cid:durableId="314383444">
    <w:abstractNumId w:val="2"/>
  </w:num>
  <w:num w:numId="3" w16cid:durableId="550771068">
    <w:abstractNumId w:val="3"/>
  </w:num>
  <w:num w:numId="4" w16cid:durableId="13655203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jezMDU0NTAxNzVU0lEKTi0uzszPAykwrAUAQ8Et9CwAAAA="/>
  </w:docVars>
  <w:rsids>
    <w:rsidRoot w:val="007258F5"/>
    <w:rsid w:val="00026CAB"/>
    <w:rsid w:val="00044359"/>
    <w:rsid w:val="000769F7"/>
    <w:rsid w:val="0008729E"/>
    <w:rsid w:val="001026F7"/>
    <w:rsid w:val="00111F5A"/>
    <w:rsid w:val="00143161"/>
    <w:rsid w:val="00145222"/>
    <w:rsid w:val="0018155C"/>
    <w:rsid w:val="001E6BA5"/>
    <w:rsid w:val="001F2A66"/>
    <w:rsid w:val="001F6592"/>
    <w:rsid w:val="00206E26"/>
    <w:rsid w:val="00243E1F"/>
    <w:rsid w:val="002441B4"/>
    <w:rsid w:val="00255904"/>
    <w:rsid w:val="002B2A86"/>
    <w:rsid w:val="00301E98"/>
    <w:rsid w:val="0032510B"/>
    <w:rsid w:val="00393917"/>
    <w:rsid w:val="003A1E98"/>
    <w:rsid w:val="003B30BA"/>
    <w:rsid w:val="003E3A7E"/>
    <w:rsid w:val="003F6DAE"/>
    <w:rsid w:val="004154AE"/>
    <w:rsid w:val="00417541"/>
    <w:rsid w:val="004219E3"/>
    <w:rsid w:val="004676AF"/>
    <w:rsid w:val="004B65B8"/>
    <w:rsid w:val="004C7BEF"/>
    <w:rsid w:val="004D3882"/>
    <w:rsid w:val="00503C71"/>
    <w:rsid w:val="00525504"/>
    <w:rsid w:val="00544873"/>
    <w:rsid w:val="0055150A"/>
    <w:rsid w:val="00555AEF"/>
    <w:rsid w:val="00583AB7"/>
    <w:rsid w:val="005C698A"/>
    <w:rsid w:val="005D3290"/>
    <w:rsid w:val="0061113C"/>
    <w:rsid w:val="00622206"/>
    <w:rsid w:val="00664BC0"/>
    <w:rsid w:val="0068224E"/>
    <w:rsid w:val="006B297A"/>
    <w:rsid w:val="006B7D3F"/>
    <w:rsid w:val="006C6943"/>
    <w:rsid w:val="007258F5"/>
    <w:rsid w:val="007427BB"/>
    <w:rsid w:val="00742984"/>
    <w:rsid w:val="00746542"/>
    <w:rsid w:val="007539A0"/>
    <w:rsid w:val="00761BA2"/>
    <w:rsid w:val="007834DC"/>
    <w:rsid w:val="007B2C57"/>
    <w:rsid w:val="007D63CD"/>
    <w:rsid w:val="007E7B0E"/>
    <w:rsid w:val="007F646C"/>
    <w:rsid w:val="007F6A60"/>
    <w:rsid w:val="0081069A"/>
    <w:rsid w:val="00891211"/>
    <w:rsid w:val="00891729"/>
    <w:rsid w:val="008D6783"/>
    <w:rsid w:val="008F798D"/>
    <w:rsid w:val="00941F49"/>
    <w:rsid w:val="009425BD"/>
    <w:rsid w:val="009440D6"/>
    <w:rsid w:val="00992B6A"/>
    <w:rsid w:val="009B2ADD"/>
    <w:rsid w:val="009C3484"/>
    <w:rsid w:val="009C60DD"/>
    <w:rsid w:val="009C7AF5"/>
    <w:rsid w:val="009F241A"/>
    <w:rsid w:val="00A014C4"/>
    <w:rsid w:val="00A1167E"/>
    <w:rsid w:val="00A13E7E"/>
    <w:rsid w:val="00A74E4E"/>
    <w:rsid w:val="00AC2C79"/>
    <w:rsid w:val="00AF5082"/>
    <w:rsid w:val="00B12E97"/>
    <w:rsid w:val="00B25CE4"/>
    <w:rsid w:val="00B62736"/>
    <w:rsid w:val="00B65446"/>
    <w:rsid w:val="00B92133"/>
    <w:rsid w:val="00BA2A7B"/>
    <w:rsid w:val="00BD1459"/>
    <w:rsid w:val="00C93C7D"/>
    <w:rsid w:val="00CC664F"/>
    <w:rsid w:val="00CF63D2"/>
    <w:rsid w:val="00D26957"/>
    <w:rsid w:val="00D467F2"/>
    <w:rsid w:val="00D61FFC"/>
    <w:rsid w:val="00DD5C08"/>
    <w:rsid w:val="00DE7FEE"/>
    <w:rsid w:val="00DF38D2"/>
    <w:rsid w:val="00E13FC8"/>
    <w:rsid w:val="00E16B67"/>
    <w:rsid w:val="00E23B5D"/>
    <w:rsid w:val="00E53A16"/>
    <w:rsid w:val="00E60D12"/>
    <w:rsid w:val="00E65E1A"/>
    <w:rsid w:val="00EE5082"/>
    <w:rsid w:val="00F301CB"/>
    <w:rsid w:val="00F56DB6"/>
    <w:rsid w:val="00FE0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82CCC8"/>
  <w15:docId w15:val="{1BDF055E-3E7D-4B94-95B2-7071BD060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943"/>
    <w:pPr>
      <w:spacing w:after="160" w:line="259" w:lineRule="auto"/>
    </w:pPr>
    <w:rPr>
      <w:rFonts w:eastAsiaTheme="minorEastAsia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9B2ADD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7"/>
    <w:rsid w:val="009B2ADD"/>
  </w:style>
  <w:style w:type="character" w:styleId="Hyperlink">
    <w:name w:val="Hyperlink"/>
    <w:basedOn w:val="DefaultParagraphFont"/>
    <w:uiPriority w:val="99"/>
    <w:unhideWhenUsed/>
    <w:rsid w:val="007258F5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7258F5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258F5"/>
    <w:pPr>
      <w:spacing w:after="0" w:line="240" w:lineRule="auto"/>
    </w:pPr>
    <w:rPr>
      <w:rFonts w:eastAsiaTheme="minorEastAsia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7258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58F5"/>
    <w:rPr>
      <w:rFonts w:eastAsiaTheme="minorEastAsia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206E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6E26"/>
    <w:rPr>
      <w:rFonts w:eastAsiaTheme="minorEastAsia"/>
      <w:lang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B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BA2"/>
    <w:rPr>
      <w:rFonts w:ascii="Segoe UI" w:eastAsiaTheme="minorEastAsia" w:hAnsi="Segoe UI" w:cs="Segoe UI"/>
      <w:sz w:val="18"/>
      <w:szCs w:val="18"/>
      <w:lang w:eastAsia="zh-TW"/>
    </w:rPr>
  </w:style>
  <w:style w:type="table" w:customStyle="1" w:styleId="TableGrid2">
    <w:name w:val="Table Grid2"/>
    <w:basedOn w:val="TableNormal"/>
    <w:next w:val="TableGrid"/>
    <w:uiPriority w:val="39"/>
    <w:rsid w:val="0068224E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D6783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13E7E"/>
    <w:pPr>
      <w:spacing w:after="0" w:line="240" w:lineRule="auto"/>
    </w:pPr>
    <w:rPr>
      <w:rFonts w:eastAsiaTheme="minorEastAsia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plearning.com/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3plearning.com/privacy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3plearning.com/terms/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3DD061-140D-4002-9F3D-2A7515F93F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Department of Education</Company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AULIFFE Jennifer [E-Schooling]</dc:creator>
  <cp:lastModifiedBy>TARBIN Stephanie [Belmay Primary School]</cp:lastModifiedBy>
  <cp:revision>3</cp:revision>
  <cp:lastPrinted>2024-01-31T05:27:00Z</cp:lastPrinted>
  <dcterms:created xsi:type="dcterms:W3CDTF">2024-02-05T04:18:00Z</dcterms:created>
  <dcterms:modified xsi:type="dcterms:W3CDTF">2024-02-05T04:18:00Z</dcterms:modified>
</cp:coreProperties>
</file>